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98381" w14:textId="77777777" w:rsidR="007B4E6A" w:rsidRDefault="004177EA" w:rsidP="00751A8E">
      <w:pPr>
        <w:jc w:val="center"/>
        <w:rPr>
          <w:rFonts w:ascii="Corbel" w:hAnsi="Corbel"/>
          <w:b/>
          <w:szCs w:val="24"/>
        </w:rPr>
      </w:pPr>
      <w:r w:rsidRPr="00821682">
        <w:rPr>
          <w:rFonts w:ascii="Corbel" w:hAnsi="Corbel"/>
          <w:b/>
          <w:szCs w:val="24"/>
        </w:rPr>
        <w:t xml:space="preserve">LARCA </w:t>
      </w:r>
      <w:r w:rsidRPr="004B7BCE">
        <w:rPr>
          <w:rFonts w:asciiTheme="minorHAnsi" w:hAnsiTheme="minorHAnsi" w:cstheme="minorHAnsi"/>
          <w:b/>
          <w:szCs w:val="24"/>
        </w:rPr>
        <w:t>2.0</w:t>
      </w:r>
      <w:r w:rsidRPr="00821682">
        <w:rPr>
          <w:rFonts w:ascii="Corbel" w:hAnsi="Corbel"/>
          <w:b/>
          <w:szCs w:val="24"/>
        </w:rPr>
        <w:t xml:space="preserve"> </w:t>
      </w:r>
      <w:r w:rsidR="00821682" w:rsidRPr="00821682">
        <w:rPr>
          <w:rFonts w:ascii="Corbel" w:hAnsi="Corbel"/>
          <w:b/>
          <w:szCs w:val="24"/>
        </w:rPr>
        <w:t>CALJOBS</w:t>
      </w:r>
      <w:r w:rsidRPr="00821682">
        <w:rPr>
          <w:rFonts w:ascii="Corbel" w:hAnsi="Corbel"/>
          <w:b/>
          <w:szCs w:val="24"/>
        </w:rPr>
        <w:t xml:space="preserve"> REQUEST FOR CORRECTION</w:t>
      </w:r>
      <w:r w:rsidR="00821682" w:rsidRPr="00821682">
        <w:rPr>
          <w:rFonts w:ascii="Corbel" w:hAnsi="Corbel"/>
          <w:b/>
          <w:szCs w:val="24"/>
        </w:rPr>
        <w:t xml:space="preserve"> &amp; TRANSFER</w:t>
      </w:r>
      <w:r w:rsidRPr="00821682">
        <w:rPr>
          <w:rFonts w:ascii="Corbel" w:hAnsi="Corbel"/>
          <w:b/>
          <w:szCs w:val="24"/>
        </w:rPr>
        <w:t xml:space="preserve"> FORM</w:t>
      </w:r>
    </w:p>
    <w:p w14:paraId="7D86D4AF" w14:textId="77777777" w:rsidR="000429E6" w:rsidRPr="00821682" w:rsidRDefault="000429E6" w:rsidP="00751A8E">
      <w:pPr>
        <w:jc w:val="center"/>
        <w:rPr>
          <w:rFonts w:ascii="Corbel" w:hAnsi="Corbel"/>
          <w:b/>
          <w:szCs w:val="24"/>
        </w:rPr>
      </w:pPr>
    </w:p>
    <w:p w14:paraId="389A4246" w14:textId="77777777" w:rsidR="004177EA" w:rsidRPr="00821682" w:rsidRDefault="004177EA" w:rsidP="004177EA">
      <w:pPr>
        <w:rPr>
          <w:rFonts w:ascii="Corbel" w:hAnsi="Corbel"/>
          <w:szCs w:val="24"/>
        </w:rPr>
      </w:pPr>
      <w:r w:rsidRPr="00821682">
        <w:rPr>
          <w:rFonts w:ascii="Corbel" w:hAnsi="Corbel"/>
          <w:szCs w:val="24"/>
        </w:rPr>
        <w:t>To:</w:t>
      </w:r>
      <w:r w:rsidRPr="00821682">
        <w:rPr>
          <w:rFonts w:ascii="Corbel" w:hAnsi="Corbel"/>
          <w:szCs w:val="24"/>
        </w:rPr>
        <w:tab/>
        <w:t>LA City MIS Section</w:t>
      </w:r>
    </w:p>
    <w:p w14:paraId="10ED4549" w14:textId="77777777" w:rsidR="004177EA" w:rsidRPr="00821682" w:rsidRDefault="004177EA" w:rsidP="004177EA">
      <w:pPr>
        <w:rPr>
          <w:rFonts w:ascii="Corbel" w:hAnsi="Corbel"/>
          <w:szCs w:val="24"/>
        </w:rPr>
      </w:pPr>
      <w:r w:rsidRPr="00821682">
        <w:rPr>
          <w:rFonts w:ascii="Corbel" w:hAnsi="Corbel"/>
          <w:szCs w:val="24"/>
        </w:rPr>
        <w:t>From:</w:t>
      </w:r>
      <w:r w:rsidRPr="00821682">
        <w:rPr>
          <w:rFonts w:ascii="Corbel" w:hAnsi="Corbel"/>
          <w:szCs w:val="24"/>
        </w:rPr>
        <w:tab/>
      </w:r>
      <w:hyperlink r:id="rId5" w:history="1">
        <w:r w:rsidRPr="00821682">
          <w:rPr>
            <w:rStyle w:val="Hyperlink"/>
            <w:rFonts w:ascii="Corbel" w:hAnsi="Corbel"/>
            <w:szCs w:val="24"/>
          </w:rPr>
          <w:t>LARCA2.0MIS@lacity.org</w:t>
        </w:r>
      </w:hyperlink>
    </w:p>
    <w:p w14:paraId="7987AA6D" w14:textId="77777777" w:rsidR="004177EA" w:rsidRDefault="004177EA" w:rsidP="004177EA">
      <w:pPr>
        <w:rPr>
          <w:rFonts w:ascii="Corbel" w:hAnsi="Corbel"/>
          <w:sz w:val="18"/>
          <w:szCs w:val="18"/>
        </w:rPr>
      </w:pPr>
      <w:r w:rsidRPr="00821682">
        <w:rPr>
          <w:rFonts w:ascii="Corbel" w:hAnsi="Corbel"/>
          <w:b/>
          <w:szCs w:val="24"/>
        </w:rPr>
        <w:t>Subject:</w:t>
      </w:r>
      <w:r w:rsidRPr="00821682">
        <w:rPr>
          <w:rFonts w:ascii="Corbel" w:hAnsi="Corbel"/>
          <w:b/>
          <w:szCs w:val="24"/>
        </w:rPr>
        <w:tab/>
        <w:t>LARCA 2.0 Correction Form</w:t>
      </w:r>
      <w:r w:rsidRPr="00821682">
        <w:rPr>
          <w:rFonts w:ascii="Corbel" w:hAnsi="Corbel"/>
          <w:b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2320"/>
        <w:gridCol w:w="1391"/>
        <w:gridCol w:w="522"/>
        <w:gridCol w:w="3336"/>
        <w:gridCol w:w="1781"/>
      </w:tblGrid>
      <w:tr w:rsidR="004177EA" w:rsidRPr="00413FE4" w14:paraId="3A7A9995" w14:textId="77777777" w:rsidTr="009B02A0">
        <w:tc>
          <w:tcPr>
            <w:tcW w:w="9576" w:type="dxa"/>
            <w:gridSpan w:val="5"/>
            <w:shd w:val="clear" w:color="auto" w:fill="F2F2F2"/>
          </w:tcPr>
          <w:p w14:paraId="64A21E8B" w14:textId="77777777" w:rsidR="004177EA" w:rsidRPr="007B4E6A" w:rsidRDefault="00282C56" w:rsidP="004177EA">
            <w:pPr>
              <w:rPr>
                <w:rFonts w:ascii="Corbel" w:hAnsi="Corbel"/>
                <w:b/>
                <w:sz w:val="20"/>
              </w:rPr>
            </w:pPr>
            <w:r w:rsidRPr="007B4E6A">
              <w:rPr>
                <w:rFonts w:ascii="Corbel" w:hAnsi="Corbel"/>
                <w:b/>
                <w:sz w:val="20"/>
              </w:rPr>
              <w:t>REQUESTOR IDENTIFYING INFORMATION</w:t>
            </w:r>
          </w:p>
        </w:tc>
      </w:tr>
      <w:tr w:rsidR="00751A8E" w:rsidRPr="00413FE4" w14:paraId="45D0E6BD" w14:textId="77777777" w:rsidTr="00751A8E">
        <w:tblPrEx>
          <w:shd w:val="clear" w:color="auto" w:fill="auto"/>
        </w:tblPrEx>
        <w:tc>
          <w:tcPr>
            <w:tcW w:w="2358" w:type="dxa"/>
            <w:shd w:val="clear" w:color="auto" w:fill="auto"/>
          </w:tcPr>
          <w:p w14:paraId="0C62AFDD" w14:textId="77777777" w:rsidR="00751A8E" w:rsidRDefault="00751A8E" w:rsidP="004177EA">
            <w:pPr>
              <w:rPr>
                <w:rFonts w:ascii="Corbel" w:hAnsi="Corbel"/>
                <w:sz w:val="20"/>
              </w:rPr>
            </w:pPr>
            <w:r>
              <w:rPr>
                <w:rFonts w:ascii="Corbel" w:hAnsi="Corbel"/>
                <w:sz w:val="20"/>
              </w:rPr>
              <w:t>Requested Date</w:t>
            </w:r>
          </w:p>
          <w:p w14:paraId="410176BE" w14:textId="77777777" w:rsidR="00751A8E" w:rsidRPr="00751A8E" w:rsidRDefault="00751A8E" w:rsidP="004177EA">
            <w:pPr>
              <w:rPr>
                <w:rFonts w:ascii="Corbel" w:hAnsi="Corbel"/>
                <w:sz w:val="20"/>
              </w:rPr>
            </w:pPr>
          </w:p>
        </w:tc>
        <w:tc>
          <w:tcPr>
            <w:tcW w:w="7218" w:type="dxa"/>
            <w:gridSpan w:val="4"/>
            <w:shd w:val="clear" w:color="auto" w:fill="auto"/>
          </w:tcPr>
          <w:p w14:paraId="70353F79" w14:textId="77777777" w:rsidR="00751A8E" w:rsidRPr="00751A8E" w:rsidRDefault="00751A8E" w:rsidP="004177EA">
            <w:pPr>
              <w:rPr>
                <w:rFonts w:ascii="Corbel" w:hAnsi="Corbel"/>
                <w:sz w:val="20"/>
              </w:rPr>
            </w:pPr>
            <w:r>
              <w:rPr>
                <w:rFonts w:ascii="Corbel" w:hAnsi="Corbel"/>
                <w:sz w:val="20"/>
              </w:rPr>
              <w:t>Agency Name</w:t>
            </w:r>
          </w:p>
        </w:tc>
      </w:tr>
      <w:tr w:rsidR="00282C56" w:rsidRPr="00413FE4" w14:paraId="4AE3C490" w14:textId="77777777" w:rsidTr="00751A8E">
        <w:tblPrEx>
          <w:shd w:val="clear" w:color="auto" w:fill="auto"/>
        </w:tblPrEx>
        <w:tc>
          <w:tcPr>
            <w:tcW w:w="4338" w:type="dxa"/>
            <w:gridSpan w:val="3"/>
            <w:shd w:val="clear" w:color="auto" w:fill="auto"/>
          </w:tcPr>
          <w:p w14:paraId="7A30BC25" w14:textId="77777777" w:rsidR="00282C56" w:rsidRPr="00751A8E" w:rsidRDefault="00282C56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 xml:space="preserve">MIS </w:t>
            </w:r>
            <w:r w:rsidR="005E7AB1" w:rsidRPr="00751A8E">
              <w:rPr>
                <w:rFonts w:ascii="Corbel" w:hAnsi="Corbel"/>
                <w:sz w:val="20"/>
              </w:rPr>
              <w:t>Administrator</w:t>
            </w:r>
          </w:p>
          <w:p w14:paraId="3AAECF54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</w:p>
        </w:tc>
        <w:tc>
          <w:tcPr>
            <w:tcW w:w="5238" w:type="dxa"/>
            <w:gridSpan w:val="2"/>
            <w:shd w:val="clear" w:color="auto" w:fill="auto"/>
          </w:tcPr>
          <w:p w14:paraId="5F5494F8" w14:textId="77777777" w:rsidR="00282C56" w:rsidRPr="00751A8E" w:rsidRDefault="005E7AB1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Requested By</w:t>
            </w:r>
          </w:p>
        </w:tc>
      </w:tr>
      <w:tr w:rsidR="005E7AB1" w:rsidRPr="00413FE4" w14:paraId="1CD5D637" w14:textId="77777777" w:rsidTr="007B4E6A">
        <w:tblPrEx>
          <w:shd w:val="clear" w:color="auto" w:fill="auto"/>
        </w:tblPrEx>
        <w:trPr>
          <w:trHeight w:val="413"/>
        </w:trPr>
        <w:tc>
          <w:tcPr>
            <w:tcW w:w="3798" w:type="dxa"/>
            <w:gridSpan w:val="2"/>
            <w:shd w:val="clear" w:color="auto" w:fill="auto"/>
          </w:tcPr>
          <w:p w14:paraId="1EF89351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Requestor Phone</w:t>
            </w:r>
          </w:p>
        </w:tc>
        <w:tc>
          <w:tcPr>
            <w:tcW w:w="5778" w:type="dxa"/>
            <w:gridSpan w:val="3"/>
            <w:shd w:val="clear" w:color="auto" w:fill="auto"/>
          </w:tcPr>
          <w:p w14:paraId="41385D72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Requestor Email Address</w:t>
            </w:r>
          </w:p>
          <w:p w14:paraId="2A65C225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</w:p>
        </w:tc>
      </w:tr>
      <w:tr w:rsidR="005E7AB1" w:rsidRPr="00413FE4" w14:paraId="3F08F7A3" w14:textId="77777777" w:rsidTr="009B02A0">
        <w:tc>
          <w:tcPr>
            <w:tcW w:w="9576" w:type="dxa"/>
            <w:gridSpan w:val="5"/>
            <w:shd w:val="clear" w:color="auto" w:fill="F2F2F2"/>
          </w:tcPr>
          <w:p w14:paraId="5287CE7A" w14:textId="77777777" w:rsidR="005E7AB1" w:rsidRPr="007B4E6A" w:rsidRDefault="00F23D92" w:rsidP="00F23D92">
            <w:pPr>
              <w:rPr>
                <w:rFonts w:ascii="Corbel" w:hAnsi="Corbel"/>
                <w:b/>
                <w:sz w:val="20"/>
              </w:rPr>
            </w:pPr>
            <w:r w:rsidRPr="007B4E6A">
              <w:rPr>
                <w:rFonts w:ascii="Corbel" w:hAnsi="Corbel"/>
                <w:b/>
                <w:sz w:val="20"/>
              </w:rPr>
              <w:t>PARTICIPANT IDENTIFYING INFORMATION</w:t>
            </w:r>
          </w:p>
        </w:tc>
      </w:tr>
      <w:tr w:rsidR="00EF138F" w:rsidRPr="00413FE4" w14:paraId="68F9FA9D" w14:textId="77777777" w:rsidTr="00413FE4">
        <w:tblPrEx>
          <w:shd w:val="clear" w:color="auto" w:fill="auto"/>
        </w:tblPrEx>
        <w:tc>
          <w:tcPr>
            <w:tcW w:w="4338" w:type="dxa"/>
            <w:gridSpan w:val="3"/>
            <w:shd w:val="clear" w:color="auto" w:fill="auto"/>
          </w:tcPr>
          <w:p w14:paraId="5610EF78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Participant Name</w:t>
            </w:r>
          </w:p>
          <w:p w14:paraId="62BFC4D4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71EEEAFB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Username</w:t>
            </w:r>
            <w:r w:rsidR="007F38F6">
              <w:rPr>
                <w:rFonts w:ascii="Corbel" w:hAnsi="Corbel"/>
                <w:sz w:val="20"/>
              </w:rPr>
              <w:t xml:space="preserve"> (Claim #)</w:t>
            </w:r>
          </w:p>
        </w:tc>
        <w:tc>
          <w:tcPr>
            <w:tcW w:w="1818" w:type="dxa"/>
            <w:shd w:val="clear" w:color="auto" w:fill="auto"/>
          </w:tcPr>
          <w:p w14:paraId="75B98396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UserID</w:t>
            </w:r>
          </w:p>
        </w:tc>
      </w:tr>
    </w:tbl>
    <w:p w14:paraId="5910533E" w14:textId="77777777" w:rsidR="007B4E6A" w:rsidRPr="00754A39" w:rsidRDefault="00754A39" w:rsidP="004177EA">
      <w:pPr>
        <w:rPr>
          <w:rFonts w:ascii="Corbel" w:hAnsi="Corbel"/>
          <w:b/>
          <w:sz w:val="22"/>
          <w:szCs w:val="22"/>
        </w:rPr>
      </w:pPr>
      <w:r>
        <w:rPr>
          <w:rFonts w:ascii="Corbel" w:hAnsi="Corbel"/>
          <w:b/>
          <w:sz w:val="22"/>
          <w:szCs w:val="22"/>
        </w:rPr>
        <w:t>CORRECTION TYP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4675"/>
        <w:gridCol w:w="4675"/>
      </w:tblGrid>
      <w:tr w:rsidR="00F23D92" w:rsidRPr="00413FE4" w14:paraId="250E8F84" w14:textId="77777777" w:rsidTr="009B02A0">
        <w:tc>
          <w:tcPr>
            <w:tcW w:w="9576" w:type="dxa"/>
            <w:gridSpan w:val="2"/>
            <w:shd w:val="clear" w:color="auto" w:fill="F2F2F2"/>
          </w:tcPr>
          <w:p w14:paraId="6256552D" w14:textId="77777777" w:rsidR="00F23D92" w:rsidRPr="007B4E6A" w:rsidRDefault="00F23D92" w:rsidP="00413FE4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MAKE CORRECTION</w:t>
            </w:r>
            <w:r w:rsidR="007E0DF6">
              <w:rPr>
                <w:rFonts w:ascii="Corbel" w:hAnsi="Corbel"/>
                <w:b/>
                <w:sz w:val="22"/>
                <w:szCs w:val="22"/>
              </w:rPr>
              <w:t xml:space="preserve"> IN CALJOBS</w:t>
            </w:r>
          </w:p>
        </w:tc>
      </w:tr>
      <w:tr w:rsidR="00B06965" w:rsidRPr="00413FE4" w14:paraId="567166FA" w14:textId="77777777" w:rsidTr="00413FE4">
        <w:tblPrEx>
          <w:shd w:val="clear" w:color="auto" w:fill="auto"/>
        </w:tblPrEx>
        <w:tc>
          <w:tcPr>
            <w:tcW w:w="9576" w:type="dxa"/>
            <w:gridSpan w:val="2"/>
            <w:tcBorders>
              <w:bottom w:val="nil"/>
            </w:tcBorders>
            <w:shd w:val="clear" w:color="auto" w:fill="auto"/>
          </w:tcPr>
          <w:p w14:paraId="3AA49192" w14:textId="77777777" w:rsidR="00B06965" w:rsidRPr="007B4E6A" w:rsidRDefault="00B06965" w:rsidP="004177EA">
            <w:pPr>
              <w:rPr>
                <w:rFonts w:ascii="Corbel" w:hAnsi="Corbel"/>
                <w:b/>
                <w:sz w:val="20"/>
              </w:rPr>
            </w:pPr>
            <w:r w:rsidRPr="007B4E6A">
              <w:rPr>
                <w:rFonts w:ascii="Corbel" w:hAnsi="Corbel"/>
                <w:b/>
                <w:sz w:val="20"/>
              </w:rPr>
              <w:t>Reason for Correction</w:t>
            </w:r>
          </w:p>
        </w:tc>
      </w:tr>
      <w:tr w:rsidR="00B06965" w:rsidRPr="00413FE4" w14:paraId="292242D9" w14:textId="77777777" w:rsidTr="00413FE4">
        <w:tblPrEx>
          <w:shd w:val="clear" w:color="auto" w:fill="auto"/>
        </w:tblPrEx>
        <w:tc>
          <w:tcPr>
            <w:tcW w:w="9576" w:type="dxa"/>
            <w:gridSpan w:val="2"/>
            <w:tcBorders>
              <w:top w:val="nil"/>
            </w:tcBorders>
            <w:shd w:val="clear" w:color="auto" w:fill="auto"/>
          </w:tcPr>
          <w:p w14:paraId="578875F6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B06965" w:rsidRPr="00413FE4" w14:paraId="03C5396F" w14:textId="77777777" w:rsidTr="00413FE4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226B4890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08CB8BF7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B06965" w:rsidRPr="00413FE4" w14:paraId="32E12B5B" w14:textId="77777777" w:rsidTr="00413FE4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4038FB5D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651006C9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B06965" w:rsidRPr="00413FE4" w14:paraId="5825AA10" w14:textId="77777777" w:rsidTr="00413FE4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03490FD7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24F14D0D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754A39" w:rsidRPr="00413FE4" w14:paraId="1148A55D" w14:textId="77777777" w:rsidTr="009B02A0">
        <w:tc>
          <w:tcPr>
            <w:tcW w:w="9576" w:type="dxa"/>
            <w:gridSpan w:val="2"/>
            <w:shd w:val="clear" w:color="auto" w:fill="F2F2F2"/>
          </w:tcPr>
          <w:p w14:paraId="37FA1D73" w14:textId="77777777" w:rsidR="00754A39" w:rsidRPr="007B4E6A" w:rsidRDefault="00754A39" w:rsidP="00633DE2">
            <w:pPr>
              <w:numPr>
                <w:ilvl w:val="0"/>
                <w:numId w:val="2"/>
              </w:numPr>
              <w:rPr>
                <w:rFonts w:ascii="Corbel" w:hAnsi="Corbel"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ASSIGN PSUEDO SOCIAL SECURITY NUMBER</w:t>
            </w:r>
          </w:p>
        </w:tc>
      </w:tr>
      <w:tr w:rsidR="00633DE2" w:rsidRPr="009B02A0" w14:paraId="3BBB16E6" w14:textId="77777777" w:rsidTr="009B02A0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2AFC996F" w14:textId="77777777" w:rsidR="007B4E6A" w:rsidRDefault="007B4E6A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3796F717" w14:textId="77777777" w:rsidR="00633DE2" w:rsidRPr="007B4E6A" w:rsidRDefault="00633DE2" w:rsidP="004177EA">
            <w:pPr>
              <w:rPr>
                <w:rFonts w:ascii="Corbel" w:hAnsi="Corbel"/>
                <w:sz w:val="20"/>
              </w:rPr>
            </w:pPr>
            <w:r w:rsidRPr="007B4E6A">
              <w:rPr>
                <w:rFonts w:ascii="Corbel" w:hAnsi="Corbel"/>
                <w:sz w:val="20"/>
              </w:rPr>
              <w:t>Participant Date of Birth</w:t>
            </w:r>
            <w:r w:rsidR="00751A8E">
              <w:rPr>
                <w:rFonts w:ascii="Corbel" w:hAnsi="Corbel"/>
                <w:sz w:val="20"/>
              </w:rPr>
              <w:t>:  _</w:t>
            </w:r>
            <w:r w:rsidRPr="007B4E6A">
              <w:rPr>
                <w:rFonts w:ascii="Corbel" w:hAnsi="Corbel"/>
                <w:sz w:val="20"/>
              </w:rPr>
              <w:t>________</w:t>
            </w:r>
            <w:r w:rsidR="007B4E6A" w:rsidRPr="007B4E6A">
              <w:rPr>
                <w:rFonts w:ascii="Corbel" w:hAnsi="Corbel"/>
                <w:sz w:val="20"/>
              </w:rPr>
              <w:t>/</w:t>
            </w:r>
            <w:r w:rsidRPr="007B4E6A">
              <w:rPr>
                <w:rFonts w:ascii="Corbel" w:hAnsi="Corbel"/>
                <w:sz w:val="20"/>
              </w:rPr>
              <w:t>__________</w:t>
            </w:r>
            <w:r w:rsidR="007B4E6A" w:rsidRPr="007B4E6A">
              <w:rPr>
                <w:rFonts w:ascii="Corbel" w:hAnsi="Corbel"/>
                <w:sz w:val="20"/>
              </w:rPr>
              <w:t>/</w:t>
            </w:r>
            <w:r w:rsidR="00751A8E">
              <w:rPr>
                <w:rFonts w:ascii="Corbel" w:hAnsi="Corbel"/>
                <w:sz w:val="20"/>
              </w:rPr>
              <w:t>____</w:t>
            </w:r>
            <w:r w:rsidRPr="007B4E6A">
              <w:rPr>
                <w:rFonts w:ascii="Corbel" w:hAnsi="Corbel"/>
                <w:sz w:val="20"/>
              </w:rPr>
              <w:t>______</w:t>
            </w:r>
          </w:p>
          <w:p w14:paraId="3591F6F0" w14:textId="77777777" w:rsidR="007B4E6A" w:rsidRPr="009B02A0" w:rsidRDefault="007B4E6A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754A39" w:rsidRPr="00413FE4" w14:paraId="722C7393" w14:textId="77777777" w:rsidTr="00184FC7">
        <w:tc>
          <w:tcPr>
            <w:tcW w:w="9576" w:type="dxa"/>
            <w:gridSpan w:val="2"/>
            <w:shd w:val="clear" w:color="auto" w:fill="F2F2F2"/>
          </w:tcPr>
          <w:p w14:paraId="136A5ADC" w14:textId="77777777" w:rsidR="00754A39" w:rsidRPr="007B4E6A" w:rsidRDefault="00413FE4" w:rsidP="00413FE4">
            <w:pPr>
              <w:numPr>
                <w:ilvl w:val="0"/>
                <w:numId w:val="2"/>
              </w:numPr>
              <w:rPr>
                <w:rFonts w:ascii="Corbel" w:hAnsi="Corbel"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AGENCY TRANSFER</w:t>
            </w:r>
          </w:p>
        </w:tc>
      </w:tr>
      <w:tr w:rsidR="00413FE4" w:rsidRPr="00413FE4" w14:paraId="602B710D" w14:textId="77777777" w:rsidTr="00751A8E">
        <w:tblPrEx>
          <w:shd w:val="clear" w:color="auto" w:fill="auto"/>
        </w:tblPrEx>
        <w:trPr>
          <w:trHeight w:val="5093"/>
        </w:trPr>
        <w:tc>
          <w:tcPr>
            <w:tcW w:w="4788" w:type="dxa"/>
            <w:shd w:val="clear" w:color="auto" w:fill="auto"/>
          </w:tcPr>
          <w:p w14:paraId="2E5ABD73" w14:textId="77777777" w:rsidR="00413FE4" w:rsidRPr="00413FE4" w:rsidRDefault="00413FE4" w:rsidP="004177EA">
            <w:pPr>
              <w:rPr>
                <w:rFonts w:ascii="Corbel" w:hAnsi="Corbel"/>
                <w:sz w:val="18"/>
                <w:szCs w:val="18"/>
              </w:rPr>
            </w:pPr>
            <w:r w:rsidRPr="00413FE4">
              <w:rPr>
                <w:rFonts w:ascii="Corbel" w:hAnsi="Corbel"/>
                <w:b/>
                <w:sz w:val="18"/>
                <w:szCs w:val="18"/>
              </w:rPr>
              <w:t>From:</w:t>
            </w:r>
          </w:p>
          <w:p w14:paraId="6A229FBE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anoga Park/South Valley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ResCare)</w:t>
            </w:r>
          </w:p>
          <w:p w14:paraId="4D573A5A" w14:textId="77777777" w:rsidR="00DE004F" w:rsidRPr="007F38F6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</w:rPr>
              <w:t>Pacoima/North Valley WSC</w:t>
            </w:r>
            <w:r w:rsidR="007F38F6" w:rsidRPr="007F38F6">
              <w:rPr>
                <w:rFonts w:ascii="Corbel" w:hAnsi="Corbel"/>
                <w:b/>
                <w:sz w:val="18"/>
                <w:szCs w:val="18"/>
              </w:rPr>
              <w:t xml:space="preserve"> (YPI)</w:t>
            </w:r>
          </w:p>
          <w:p w14:paraId="266671FA" w14:textId="77777777" w:rsidR="00DE004F" w:rsidRPr="007F38F6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Sun Valley WSC</w:t>
            </w:r>
            <w:r w:rsidR="007F38F6"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 xml:space="preserve"> (El Proyecto)</w:t>
            </w:r>
          </w:p>
          <w:p w14:paraId="432F5125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Valley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Build)</w:t>
            </w:r>
          </w:p>
          <w:p w14:paraId="0948E3AB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Boyle Heights/East WSC</w:t>
            </w:r>
            <w:r w:rsidR="00E50816">
              <w:rPr>
                <w:rFonts w:ascii="Corbel" w:hAnsi="Corbel"/>
                <w:b/>
                <w:sz w:val="18"/>
                <w:szCs w:val="18"/>
              </w:rPr>
              <w:t xml:space="preserve"> (MCS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>)</w:t>
            </w:r>
          </w:p>
          <w:p w14:paraId="4C52C7D3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Downtown Pico Union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PACE)</w:t>
            </w:r>
          </w:p>
          <w:p w14:paraId="1EC8C60B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ollywood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MCS)</w:t>
            </w:r>
          </w:p>
          <w:p w14:paraId="1762460D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Northeast Los Angele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Goodwill)</w:t>
            </w:r>
          </w:p>
          <w:p w14:paraId="30262116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ilshire Metro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 (CCD)</w:t>
            </w:r>
          </w:p>
          <w:p w14:paraId="41D023F5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renshaw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UAW-LETC)</w:t>
            </w:r>
          </w:p>
          <w:p w14:paraId="6900351C" w14:textId="77777777" w:rsidR="00DE004F" w:rsidRPr="007F38F6" w:rsidRDefault="00DE004F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arbor Gateway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Long Beach)</w:t>
            </w:r>
          </w:p>
          <w:p w14:paraId="48025B79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Southeast Los Angele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WLCAC)</w:t>
            </w:r>
          </w:p>
          <w:p w14:paraId="1D7C04CE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Vernon Central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CRCD)</w:t>
            </w:r>
          </w:p>
          <w:p w14:paraId="39D11021" w14:textId="77777777" w:rsidR="00DE004F" w:rsidRPr="007F38F6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Watts/Los Angeles WSC</w:t>
            </w:r>
            <w:r w:rsidR="007F38F6"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 xml:space="preserve"> (HACLA)</w:t>
            </w:r>
          </w:p>
          <w:p w14:paraId="24648BCB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Adam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AADAP)</w:t>
            </w:r>
          </w:p>
          <w:p w14:paraId="4053C15D" w14:textId="77777777" w:rsidR="00DE004F" w:rsidRDefault="00DE004F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Los Angele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 (JVS)</w:t>
            </w:r>
          </w:p>
          <w:p w14:paraId="682DE5B9" w14:textId="77777777" w:rsidR="00DE004F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Downtown Women’s Center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</w:t>
            </w:r>
          </w:p>
          <w:p w14:paraId="43D2DB59" w14:textId="77777777" w:rsidR="007B4E6A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Homeboy Industries</w:t>
            </w:r>
          </w:p>
          <w:p w14:paraId="0B35C9D0" w14:textId="77777777" w:rsidR="007B4E6A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Los Angeles Conservation Corps</w:t>
            </w:r>
          </w:p>
          <w:p w14:paraId="298BFA4B" w14:textId="77777777" w:rsidR="007B4E6A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Anti-Recidivism Coalition</w:t>
            </w:r>
          </w:p>
          <w:p w14:paraId="7A0DDEE4" w14:textId="77777777" w:rsidR="00413FE4" w:rsidRDefault="007B4E6A" w:rsidP="00751A8E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Friends Outside</w:t>
            </w:r>
          </w:p>
          <w:p w14:paraId="012CD442" w14:textId="77777777" w:rsidR="00D11D14" w:rsidRPr="00751A8E" w:rsidRDefault="00D11D14" w:rsidP="00751A8E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Catholic Charities (AYE)</w:t>
            </w:r>
          </w:p>
        </w:tc>
        <w:tc>
          <w:tcPr>
            <w:tcW w:w="4788" w:type="dxa"/>
            <w:shd w:val="clear" w:color="auto" w:fill="auto"/>
          </w:tcPr>
          <w:p w14:paraId="2FD78C2B" w14:textId="77777777" w:rsidR="00413FE4" w:rsidRPr="00413FE4" w:rsidRDefault="00413FE4" w:rsidP="004177EA">
            <w:pPr>
              <w:rPr>
                <w:rFonts w:ascii="Corbel" w:hAnsi="Corbel"/>
                <w:b/>
                <w:sz w:val="18"/>
                <w:szCs w:val="18"/>
              </w:rPr>
            </w:pPr>
            <w:r w:rsidRPr="00413FE4">
              <w:rPr>
                <w:rFonts w:ascii="Corbel" w:hAnsi="Corbel"/>
                <w:b/>
                <w:sz w:val="18"/>
                <w:szCs w:val="18"/>
              </w:rPr>
              <w:t>To:</w:t>
            </w:r>
          </w:p>
          <w:p w14:paraId="7B291D31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anoga Park/South Valley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ResCare)</w:t>
            </w:r>
          </w:p>
          <w:p w14:paraId="7351E8C1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</w:rPr>
              <w:t>Pacoima/North Valley WSC (YPI)</w:t>
            </w:r>
          </w:p>
          <w:p w14:paraId="285B37C4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Sun Valley WSC (El Proyecto)</w:t>
            </w:r>
          </w:p>
          <w:p w14:paraId="4E771339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Valley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Build)</w:t>
            </w:r>
          </w:p>
          <w:p w14:paraId="49295450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Boyle Heights/East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</w:t>
            </w:r>
            <w:r w:rsidR="00E50816">
              <w:rPr>
                <w:rFonts w:ascii="Corbel" w:hAnsi="Corbel"/>
                <w:b/>
                <w:sz w:val="18"/>
                <w:szCs w:val="18"/>
              </w:rPr>
              <w:t>MCS)</w:t>
            </w:r>
          </w:p>
          <w:p w14:paraId="51945C66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Downtown Pico Union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PACE)</w:t>
            </w:r>
          </w:p>
          <w:p w14:paraId="43A99F01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ollywood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MCS)</w:t>
            </w:r>
          </w:p>
          <w:p w14:paraId="5D45BD0F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Northeast Los Angele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Goodwill)</w:t>
            </w:r>
          </w:p>
          <w:p w14:paraId="5772BE2B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ilshire Metro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 (CCD)</w:t>
            </w:r>
          </w:p>
          <w:p w14:paraId="67F649AA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renshaw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UAW-LETC)</w:t>
            </w:r>
          </w:p>
          <w:p w14:paraId="6E74FAFD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arbor Gateway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Long Beach)</w:t>
            </w:r>
          </w:p>
          <w:p w14:paraId="18CD9BE5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Southeast Los Angele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WLCAC)</w:t>
            </w:r>
          </w:p>
          <w:p w14:paraId="22E26DE5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Vernon Central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CRCD)</w:t>
            </w:r>
          </w:p>
          <w:p w14:paraId="639EAB87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Watts/Los Angeles WSC (HACLA)</w:t>
            </w:r>
          </w:p>
          <w:p w14:paraId="592742DE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Adam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AADAP)</w:t>
            </w:r>
          </w:p>
          <w:p w14:paraId="523D1CE8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Los Angele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 (JVS)</w:t>
            </w:r>
          </w:p>
          <w:p w14:paraId="0D8ADD75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 xml:space="preserve">Downtown Women’s Center </w:t>
            </w:r>
          </w:p>
          <w:p w14:paraId="235E7792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Homeboy Industries</w:t>
            </w:r>
          </w:p>
          <w:p w14:paraId="7A1DDA00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Los Angeles Conservation Corps</w:t>
            </w:r>
          </w:p>
          <w:p w14:paraId="66413A84" w14:textId="77777777" w:rsidR="00D11D14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D11D14">
              <w:rPr>
                <w:rFonts w:ascii="Corbel" w:hAnsi="Corbel"/>
                <w:b/>
                <w:sz w:val="18"/>
                <w:szCs w:val="18"/>
              </w:rPr>
              <w:t>Anti-Recidivism Coalition</w:t>
            </w:r>
          </w:p>
          <w:p w14:paraId="6F6ED85B" w14:textId="77777777" w:rsidR="00D11D14" w:rsidRPr="00D11D14" w:rsidRDefault="007F38F6" w:rsidP="00D11D14">
            <w:pPr>
              <w:numPr>
                <w:ilvl w:val="0"/>
                <w:numId w:val="2"/>
              </w:numPr>
              <w:rPr>
                <w:rFonts w:ascii="Corbel" w:hAnsi="Corbel"/>
                <w:sz w:val="18"/>
                <w:szCs w:val="18"/>
              </w:rPr>
            </w:pPr>
            <w:r w:rsidRPr="00D11D14">
              <w:rPr>
                <w:rFonts w:ascii="Corbel" w:hAnsi="Corbel"/>
                <w:b/>
                <w:sz w:val="18"/>
                <w:szCs w:val="18"/>
              </w:rPr>
              <w:t>Friends Outside</w:t>
            </w:r>
          </w:p>
          <w:p w14:paraId="0A6F054F" w14:textId="77777777" w:rsidR="00D11D14" w:rsidRPr="007B4E6A" w:rsidRDefault="00D11D14" w:rsidP="00D11D14">
            <w:pPr>
              <w:numPr>
                <w:ilvl w:val="0"/>
                <w:numId w:val="2"/>
              </w:num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Catholic Charities (AYE)</w:t>
            </w:r>
          </w:p>
        </w:tc>
      </w:tr>
      <w:tr w:rsidR="00D72531" w:rsidRPr="00413FE4" w14:paraId="0A132448" w14:textId="77777777" w:rsidTr="009B02A0">
        <w:tc>
          <w:tcPr>
            <w:tcW w:w="9576" w:type="dxa"/>
            <w:gridSpan w:val="2"/>
            <w:shd w:val="clear" w:color="auto" w:fill="F2F2F2"/>
          </w:tcPr>
          <w:p w14:paraId="7D9CF941" w14:textId="77777777" w:rsidR="00751A8E" w:rsidRPr="007B4E6A" w:rsidRDefault="00D72531" w:rsidP="004177EA">
            <w:pPr>
              <w:rPr>
                <w:rFonts w:ascii="Corbel" w:hAnsi="Corbel"/>
                <w:b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For Workforce Services Division Use Only</w:t>
            </w:r>
          </w:p>
        </w:tc>
      </w:tr>
      <w:tr w:rsidR="00633DE2" w:rsidRPr="009B02A0" w14:paraId="0EA3A004" w14:textId="77777777" w:rsidTr="009B02A0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1B63A6C4" w14:textId="77777777" w:rsidR="00633DE2" w:rsidRPr="009B02A0" w:rsidRDefault="00751A8E" w:rsidP="00633DE2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 xml:space="preserve">      </w:t>
            </w:r>
            <w:r w:rsidR="00633DE2" w:rsidRPr="009B02A0">
              <w:rPr>
                <w:rFonts w:ascii="Corbel" w:hAnsi="Corbel"/>
                <w:sz w:val="18"/>
                <w:szCs w:val="18"/>
              </w:rPr>
              <w:t xml:space="preserve">                                                                                                                                    </w:t>
            </w:r>
            <w:r w:rsidR="007F38F6">
              <w:rPr>
                <w:rFonts w:ascii="Corbel" w:hAnsi="Corbel"/>
                <w:sz w:val="18"/>
                <w:szCs w:val="18"/>
              </w:rPr>
              <w:t xml:space="preserve"> </w:t>
            </w:r>
            <w:r w:rsidR="00633DE2" w:rsidRPr="009B02A0">
              <w:rPr>
                <w:rFonts w:ascii="Corbel" w:hAnsi="Corbel"/>
                <w:sz w:val="18"/>
                <w:szCs w:val="18"/>
              </w:rPr>
              <w:t>[  ] Approve</w:t>
            </w:r>
          </w:p>
          <w:p w14:paraId="5901610D" w14:textId="77777777" w:rsidR="00633DE2" w:rsidRPr="009B02A0" w:rsidRDefault="00633DE2" w:rsidP="00633DE2">
            <w:pPr>
              <w:rPr>
                <w:rFonts w:ascii="Corbel" w:hAnsi="Corbel"/>
                <w:sz w:val="18"/>
                <w:szCs w:val="18"/>
              </w:rPr>
            </w:pPr>
            <w:r w:rsidRPr="009B02A0">
              <w:rPr>
                <w:rFonts w:ascii="Corbel" w:hAnsi="Corbel"/>
                <w:sz w:val="18"/>
                <w:szCs w:val="18"/>
              </w:rPr>
              <w:t>Analyst Assigned _________________________________________  [  ] Deny                      Date_________________________</w:t>
            </w:r>
          </w:p>
          <w:p w14:paraId="24F5243D" w14:textId="77777777" w:rsidR="00633DE2" w:rsidRPr="009B02A0" w:rsidRDefault="00633DE2" w:rsidP="00633DE2">
            <w:pPr>
              <w:rPr>
                <w:rFonts w:ascii="Corbel" w:hAnsi="Corbel"/>
                <w:sz w:val="18"/>
                <w:szCs w:val="18"/>
              </w:rPr>
            </w:pPr>
            <w:r w:rsidRPr="009B02A0">
              <w:rPr>
                <w:rFonts w:ascii="Corbel" w:hAnsi="Corbel"/>
                <w:sz w:val="18"/>
                <w:szCs w:val="18"/>
              </w:rPr>
              <w:t>Notes:</w:t>
            </w:r>
          </w:p>
          <w:p w14:paraId="6B7BFCF1" w14:textId="77777777" w:rsidR="00633DE2" w:rsidRPr="009B02A0" w:rsidRDefault="00633DE2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</w:tbl>
    <w:p w14:paraId="363E73AC" w14:textId="77777777" w:rsidR="00607940" w:rsidRPr="004177EA" w:rsidRDefault="00E50816" w:rsidP="00CE1B56">
      <w:pPr>
        <w:jc w:val="right"/>
        <w:rPr>
          <w:rFonts w:ascii="Corbel" w:hAnsi="Corbel"/>
          <w:sz w:val="18"/>
          <w:szCs w:val="18"/>
        </w:rPr>
      </w:pPr>
      <w:r>
        <w:rPr>
          <w:rFonts w:ascii="Corbel" w:hAnsi="Corbel"/>
          <w:sz w:val="18"/>
          <w:szCs w:val="18"/>
        </w:rPr>
        <w:t>Revised 8.6.2019</w:t>
      </w:r>
    </w:p>
    <w:sectPr w:rsidR="00607940" w:rsidRPr="004177EA" w:rsidSect="0098575F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51315"/>
    <w:multiLevelType w:val="hybridMultilevel"/>
    <w:tmpl w:val="EB8C0608"/>
    <w:lvl w:ilvl="0" w:tplc="61CA20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246802"/>
    <w:multiLevelType w:val="hybridMultilevel"/>
    <w:tmpl w:val="C03AF782"/>
    <w:lvl w:ilvl="0" w:tplc="61CA20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341429">
    <w:abstractNumId w:val="1"/>
  </w:num>
  <w:num w:numId="2" w16cid:durableId="1552960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AFImhhbmhkamhko6SsGpxcWZ+XkgBYa1ANv4gJgsAAAA"/>
  </w:docVars>
  <w:rsids>
    <w:rsidRoot w:val="004177EA"/>
    <w:rsid w:val="000429E4"/>
    <w:rsid w:val="000429E6"/>
    <w:rsid w:val="001546E6"/>
    <w:rsid w:val="00184FC7"/>
    <w:rsid w:val="001B1306"/>
    <w:rsid w:val="001D03C5"/>
    <w:rsid w:val="001E7CEA"/>
    <w:rsid w:val="0027548E"/>
    <w:rsid w:val="00282C56"/>
    <w:rsid w:val="00386B6F"/>
    <w:rsid w:val="003B5466"/>
    <w:rsid w:val="00413FE4"/>
    <w:rsid w:val="004177EA"/>
    <w:rsid w:val="004B7BCE"/>
    <w:rsid w:val="005E7AB1"/>
    <w:rsid w:val="00607940"/>
    <w:rsid w:val="00633DE2"/>
    <w:rsid w:val="006579EA"/>
    <w:rsid w:val="00751A8E"/>
    <w:rsid w:val="00754A39"/>
    <w:rsid w:val="007B4E6A"/>
    <w:rsid w:val="007E0DF6"/>
    <w:rsid w:val="007F38F6"/>
    <w:rsid w:val="00805E60"/>
    <w:rsid w:val="00821682"/>
    <w:rsid w:val="00835BE2"/>
    <w:rsid w:val="00911B3A"/>
    <w:rsid w:val="0098575F"/>
    <w:rsid w:val="009B02A0"/>
    <w:rsid w:val="00B06965"/>
    <w:rsid w:val="00C9474F"/>
    <w:rsid w:val="00CE1B56"/>
    <w:rsid w:val="00CF6D59"/>
    <w:rsid w:val="00D11D14"/>
    <w:rsid w:val="00D26623"/>
    <w:rsid w:val="00D72531"/>
    <w:rsid w:val="00D76B1E"/>
    <w:rsid w:val="00DE004F"/>
    <w:rsid w:val="00E50816"/>
    <w:rsid w:val="00EF138F"/>
    <w:rsid w:val="00F224E5"/>
    <w:rsid w:val="00F23D92"/>
    <w:rsid w:val="00F30C56"/>
    <w:rsid w:val="00FC4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703E7"/>
  <w15:chartTrackingRefBased/>
  <w15:docId w15:val="{2BD36DBE-3A51-4732-BBE6-74C97CCBA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177EA"/>
    <w:rPr>
      <w:color w:val="0000FF"/>
      <w:u w:val="single"/>
    </w:rPr>
  </w:style>
  <w:style w:type="table" w:styleId="TableGrid">
    <w:name w:val="Table Grid"/>
    <w:basedOn w:val="TableNormal"/>
    <w:uiPriority w:val="59"/>
    <w:rsid w:val="004177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RCA2.0MIS@lacity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2170</CharactersWithSpaces>
  <SharedDoc>false</SharedDoc>
  <HLinks>
    <vt:vector size="6" baseType="variant">
      <vt:variant>
        <vt:i4>655485</vt:i4>
      </vt:variant>
      <vt:variant>
        <vt:i4>0</vt:i4>
      </vt:variant>
      <vt:variant>
        <vt:i4>0</vt:i4>
      </vt:variant>
      <vt:variant>
        <vt:i4>5</vt:i4>
      </vt:variant>
      <vt:variant>
        <vt:lpwstr>mailto:LARCA2.0MIS@lacit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Heidi Roberts</cp:lastModifiedBy>
  <cp:revision>2</cp:revision>
  <cp:lastPrinted>2017-06-06T21:50:00Z</cp:lastPrinted>
  <dcterms:created xsi:type="dcterms:W3CDTF">2022-09-19T22:49:00Z</dcterms:created>
  <dcterms:modified xsi:type="dcterms:W3CDTF">2022-09-19T22:49:00Z</dcterms:modified>
</cp:coreProperties>
</file>